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6f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22bd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17:05:35Z</dcterms:created>
  <dcterms:modified xsi:type="dcterms:W3CDTF">2020-01-17T17:05:35Z</dcterms:modified>
</cp:coreProperties>
</file>